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au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7-hydroxycitronellal; geraniol; 1-(1,2,3,4,5,6,7,8-octahydro-2,3,8,8-tetramethyl-2-naphthyl)ethan-1-one; isopentyl salicylate; linalool; [3R-(3α,3aβ,6α,7β,8aα)]-octahydro-3,6,8,8-tetramethyl-1H-3a,7-methanoazulen-5-yl acetate; α-methyl-1,3-benzodioxole-5-propionaldehyd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02+P352 - IF ON SKIN: Wash with plenty of soap and water.</w:t>
              <w:br/>
              <w:t>P333+P313 - If skin irritation or rash occurs: Get medical advice/attention.</w:t>
              <w:br/>
              <w:t>P501 - Dispose of contents/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1,3-benzodioxole-5-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7-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881-6</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42-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herbaceous. Marine. woody. aromati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bodyweig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1,3-benzodioxole-5-propionaldehyde (1205-1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α-methyl-1,3-benzodioxole-5-propionaldehyde (1205-17-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750 mg/kg bodyweight Animal: rat, Animal sex: male, Guideline: OECD Guideline 422 (Combined Repeated Dose Toxicity Study with the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 mg/kg bodyweig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au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1,3-benzodioxole-5-propionaldehyde (1205-17-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3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3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8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au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7-hydroxycitronellal (107-7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1,3-benzodioxole-5-propionaldehyde (1205-17-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R-(3α,3aβ,6α,7β,8aα)]-octahydro-3,6,8,8-tetramethyl-1H-3a,7-methanoazulen-5-yl acetate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geraniol ; linalool ; [3R-(3α,3aβ,6α,7β,8aα)]-octahydro-3,6,8,8-tetramethyl-1H-3a,7-methanoazulen-5-yl acetate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au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au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3/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15C224D-97F6-4AC2-8140-E85E725CCF3F}"/>
</file>

<file path=customXml/itemProps3.xml><?xml version="1.0" encoding="utf-8"?>
<ds:datastoreItem xmlns:ds="http://schemas.openxmlformats.org/officeDocument/2006/customXml" ds:itemID="{D94D98F9-8849-48AF-8435-719626E83036}"/>
</file>

<file path=customXml/itemProps4.xml><?xml version="1.0" encoding="utf-8"?>
<ds:datastoreItem xmlns:ds="http://schemas.openxmlformats.org/officeDocument/2006/customXml" ds:itemID="{6B89D936-A9C5-4604-A898-18E575509BC5}"/>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